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3fec8f2b67938a52c83c58977928131ca3785eb"/>
    <w:p>
      <w:pPr>
        <w:pStyle w:val="Heading1"/>
      </w:pPr>
      <w:r>
        <w:t xml:space="preserve">Internship Application Letter for Marine Engineer Position</w:t>
      </w:r>
    </w:p>
    <w:bookmarkEnd w:id="20"/>
    <w:p>
      <w:pPr>
        <w:pStyle w:val="FirstParagraph"/>
      </w:pPr>
      <w:r>
        <w:t xml:space="preserve">Carlos Miguel Fernández</w:t>
      </w:r>
    </w:p>
    <w:p>
      <w:pPr>
        <w:pStyle w:val="BodyText"/>
      </w:pPr>
      <w:r>
        <w:t xml:space="preserve">Carrer de la Marina, 45-2° - 08003 Barcelona, Spain</w:t>
      </w:r>
    </w:p>
    <w:p>
      <w:pPr>
        <w:pStyle w:val="BodyText"/>
      </w:pPr>
      <w:r>
        <w:t xml:space="preserve">+34 654 789 123 | carlos.fernandez@email.com</w:t>
      </w:r>
    </w:p>
    <w:p>
      <w:pPr>
        <w:pStyle w:val="BodyText"/>
      </w:pPr>
      <w:r>
        <w:t xml:space="preserve">LinkedIn: linkedin.com/in/carlosmarinedeveloper</w:t>
      </w:r>
    </w:p>
    <w:p>
      <w:pPr>
        <w:pStyle w:val="BodyText"/>
      </w:pPr>
      <w:r>
        <w:t xml:space="preserve">October 26, 2023</w:t>
      </w:r>
    </w:p>
    <w:p>
      <w:pPr>
        <w:pStyle w:val="BodyText"/>
      </w:pPr>
      <w:r>
        <w:t xml:space="preserve">Human Resources Department</w:t>
      </w:r>
      <w:r>
        <w:br/>
      </w:r>
      <w:r>
        <w:t xml:space="preserve">Oceanic Engineering Solutions S.L.</w:t>
      </w:r>
      <w:r>
        <w:br/>
      </w:r>
      <w:r>
        <w:t xml:space="preserve">Passeig de Joan de Borbó, 15</w:t>
      </w:r>
      <w:r>
        <w:br/>
      </w:r>
      <w:r>
        <w:t xml:space="preserve">08019 Barcelona, Spain</w:t>
      </w:r>
    </w:p>
    <w:p>
      <w:pPr>
        <w:pStyle w:val="BodyText"/>
      </w:pPr>
      <w:r>
        <w:t xml:space="preserve">Internship Application Letter: Marine Engineer Position</w:t>
      </w:r>
    </w:p>
    <w:p>
      <w:pPr>
        <w:pStyle w:val="BodyText"/>
      </w:pPr>
      <w:r>
        <w:t xml:space="preserve">Dear Hiring Manager,</w:t>
      </w:r>
    </w:p>
    <w:p>
      <w:pPr>
        <w:pStyle w:val="BodyText"/>
      </w:pPr>
      <w:r>
        <w:t xml:space="preserve">It is with profound enthusiasm that I submit my Internship Application Letter for the Marine Engineer internship position at Oceanic Engineering Solutions S.L. in Spain Barcelona. As a final-year undergraduate student in Marine Engineering at the Technical University of Catalonia (UPC), I have meticulously prepared myself to contribute meaningfully to your esteemed maritime operations while immersing myself in the vibrant marine engineering ecosystem of one of Europe's most dynamic port cities.</w:t>
      </w:r>
    </w:p>
    <w:p>
      <w:pPr>
        <w:pStyle w:val="BodyText"/>
      </w:pPr>
      <w:r>
        <w:rPr>
          <w:bCs/>
          <w:b/>
        </w:rPr>
        <w:t xml:space="preserve">Why Barcelona? Why Now?</w:t>
      </w:r>
      <w:r>
        <w:t xml:space="preserve"> </w:t>
      </w:r>
      <w:r>
        <w:t xml:space="preserve">The Port of Barcelona, a strategic hub handling over 18 million TEUs annually, represents the perfect environment for my professional development as an aspiring Marine Engineer. Its status as a leading Mediterranean maritime center—boasting cutting-edge shipyards like Astilleros de Barcelona and proximity to major shipping lines—creates an unparalleled learning ground. I am particularly drawn to how Spain Barcelona integrates traditional maritime heritage with modern sustainable technologies, such as the port's new LNG infrastructure and shore power systems that align perfectly with my academic focus on eco-friendly marine propulsion.</w:t>
      </w:r>
    </w:p>
    <w:p>
      <w:pPr>
        <w:pStyle w:val="BodyText"/>
      </w:pPr>
      <w:r>
        <w:t xml:space="preserve">My academic journey has equipped me with rigorous technical foundations directly applicable to your operations. At UPC, I completed specialized coursework including Advanced Ship Design, Marine Propulsion Systems, and Naval Architecture under the guidance of Dr. Elena Riera (a leading expert in sustainable vessel engineering). My final-year project—'Optimization of Hybrid Power Systems for Coastal Ferries'—required developing a MATLAB-based simulation model that reduced theoretical fuel consumption by 12% while maintaining operational efficiency. This work was recognized with the UPC Engineering Excellence Award, and I have since refined it through collaboration with Barcelona's Center for Maritime Technology (CMT), gaining hands-on experience with real-world vessel data from the Port of Barcelona.</w:t>
      </w:r>
    </w:p>
    <w:p>
      <w:pPr>
        <w:pStyle w:val="BodyText"/>
      </w:pPr>
      <w:r>
        <w:t xml:space="preserve">Beyond technical competencies, I bring fluency in Spanish (native), English (fluent C1), and basic Catalan—a critical advantage in Spain Barcelona's multicultural maritime workplace where communication across international crews is paramount. During my summer internship at APM Terminals Barcelona, I facilitated technical briefings between German engineers and Spanish technicians regarding cargo handling systems, resolving a 48-hour delay through clear cross-cultural communication. This experience solidified my understanding that successful Marine Engineer roles require not just engineering prowess but also the ability to bridge linguistic and cultural divides within Spain's diverse maritime sector.</w:t>
      </w:r>
    </w:p>
    <w:p>
      <w:pPr>
        <w:pStyle w:val="BodyText"/>
      </w:pPr>
      <w:r>
        <w:rPr>
          <w:bCs/>
          <w:b/>
        </w:rPr>
        <w:t xml:space="preserve">Alignment with Your Company's Mission</w:t>
      </w:r>
      <w:r>
        <w:t xml:space="preserve"> </w:t>
      </w:r>
      <w:r>
        <w:t xml:space="preserve">Oceanic Engineering Solutions' commitment to 'Sustainable Innovation in Maritime Operations' resonates deeply with my career vision. I have followed your recent projects, including the retrofitting of passenger vessels for zero-emission navigation in Barcelona Bay, which mirrors my academic research on battery-integrated propulsion systems. My proficiency in AutoCAD Marine, ANSYS CFD software, and Python scripting positions me to immediately support your engineering teams—from analyzing hydrodynamic data for shipyard clients to contributing to your upcoming project on wind-assisted propulsion for Mediterranean cargo fleets.</w:t>
      </w:r>
    </w:p>
    <w:p>
      <w:pPr>
        <w:pStyle w:val="BodyText"/>
      </w:pPr>
      <w:r>
        <w:t xml:space="preserve">What truly distinguishes this Internship Application Letter is my unwavering commitment to Spain Barcelona's maritime future. I am not merely seeking a temporary placement; I aim to become an active participant in the city's vision to transform into Europe's leading green port by 2030. My research on optimizing waste heat recovery systems for cruise ships (presented at the 2023 Barcelona Maritime Congress) demonstrated how technical solutions can reduce carbon footprints while enhancing operational economics—a philosophy I know Oceanic Engineering Solutions champions. I am eager to contribute to projects like your upcoming collaboration with Barcelona's City Council on sustainable port infrastructure.</w:t>
      </w:r>
    </w:p>
    <w:p>
      <w:pPr>
        <w:pStyle w:val="BodyText"/>
      </w:pPr>
      <w:r>
        <w:t xml:space="preserve">Moreover, my adaptability in Spain Barcelona's fast-paced environment is proven through my leadership of the UPC Marine Engineering Society. During the 2022 International Maritime Conference held in our city, I organized a workshop on digital twin technology for vessel maintenance that attracted 150+ participants from shipyards across Spain Barcelona. This required coordinating with local authorities, managing multilingual teams, and navigating Barcelona's unique urban logistics—skills directly transferable to your client-facing engineering projects.</w:t>
      </w:r>
    </w:p>
    <w:p>
      <w:pPr>
        <w:pStyle w:val="BodyText"/>
      </w:pPr>
      <w:r>
        <w:t xml:space="preserve">I am particularly eager to learn from Oceanic Engineering Solutions' team in Spain Barcelona, where the convergence of historical maritime knowledge and cutting-edge innovation creates a learning environment unmatched globally. Your company's participation in the EU's 'Maritime 2030' initiative—focusing on digitalization and decarbonization—aligns precisely with my professional trajectory. I am confident that my technical skills in marine systems analysis, combined with my cultural integration into Barcelona's maritime community, will enable me to deliver immediate value while growing under your mentorship.</w:t>
      </w:r>
    </w:p>
    <w:p>
      <w:pPr>
        <w:pStyle w:val="BodyText"/>
      </w:pPr>
      <w:r>
        <w:rPr>
          <w:bCs/>
          <w:b/>
        </w:rPr>
        <w:t xml:space="preserve">A Commitment Beyond the Internship</w:t>
      </w:r>
      <w:r>
        <w:t xml:space="preserve"> </w:t>
      </w:r>
      <w:r>
        <w:t xml:space="preserve">This is more than an opportunity for professional growth; it's a chance to contribute to Spain Barcelona's maritime legacy. I've already begun volunteering with Barcelona Port Authority's 'Green Wave' initiative, assisting in monitoring emissions from vessels at berth—a project that complements Oceanic Engineering Solutions' sustainability focus. My long-term aspiration is to develop marine technology solutions rooted in the Mediterranean context, and your company represents the ideal foundation for this journey.</w:t>
      </w:r>
    </w:p>
    <w:p>
      <w:pPr>
        <w:pStyle w:val="BodyText"/>
      </w:pPr>
      <w:r>
        <w:t xml:space="preserve">Thank you for considering my Internship Application Letter for the Marine Engineer position. I have attached my CV, academic transcripts, and project portfolio showcasing relevant engineering work. I am available immediately for an interview at your convenience and would welcome the opportunity to discuss how my skills in marine propulsion optimization, cross-cultural communication, and sustainable systems design can support Oceanic Engineering Solutions' mission in Spain Barcelona.</w:t>
      </w:r>
    </w:p>
    <w:p>
      <w:pPr>
        <w:pStyle w:val="BodyText"/>
      </w:pPr>
      <w:r>
        <w:t xml:space="preserve">With sincere admiration for your company's contributions to the maritime industry,</w:t>
      </w:r>
    </w:p>
    <w:p>
      <w:pPr>
        <w:pStyle w:val="BodyText"/>
      </w:pPr>
      <w:r>
        <w:t xml:space="preserve">Sincerely,</w:t>
      </w:r>
      <w:r>
        <w:br/>
      </w:r>
      <w:r>
        <w:br/>
      </w:r>
      <w:r>
        <w:t xml:space="preserve">Carlos Miguel Fernández</w:t>
      </w:r>
      <w:r>
        <w:br/>
      </w:r>
      <w:r>
        <w:t xml:space="preserve">Marine Engineering Student, UP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09T20:44:47Z</dcterms:created>
  <dcterms:modified xsi:type="dcterms:W3CDTF">2025-12-09T20:44:47Z</dcterms:modified>
</cp:coreProperties>
</file>

<file path=docProps/custom.xml><?xml version="1.0" encoding="utf-8"?>
<Properties xmlns="http://schemas.openxmlformats.org/officeDocument/2006/custom-properties" xmlns:vt="http://schemas.openxmlformats.org/officeDocument/2006/docPropsVTypes"/>
</file>